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CE477C" w14:textId="7EC7BF39" w:rsidR="007D64A3" w:rsidRDefault="00595EBA">
      <w:r>
        <w:t>Name: _______________________________ Date: ____________________________ Period: ________</w:t>
      </w:r>
    </w:p>
    <w:p w14:paraId="4FFFD808" w14:textId="7876821D" w:rsidR="00595EBA" w:rsidRDefault="00595EBA">
      <w:pPr>
        <w:rPr>
          <w:b/>
          <w:u w:val="single"/>
        </w:rPr>
      </w:pPr>
      <w:r w:rsidRPr="00595EBA">
        <w:rPr>
          <w:b/>
          <w:u w:val="single"/>
        </w:rPr>
        <w:t>Guided Reading Chapter 1:</w:t>
      </w:r>
    </w:p>
    <w:p w14:paraId="756A9A61" w14:textId="5C241ED7" w:rsidR="00595EBA" w:rsidRDefault="00595EBA" w:rsidP="00595EBA">
      <w:pPr>
        <w:pStyle w:val="ListParagraph"/>
        <w:numPr>
          <w:ilvl w:val="0"/>
          <w:numId w:val="1"/>
        </w:numPr>
        <w:spacing w:line="360" w:lineRule="auto"/>
      </w:pPr>
      <w:r>
        <w:t>Define “politics” - ________________________________________________________________ ______________________________________________________________________________</w:t>
      </w:r>
    </w:p>
    <w:p w14:paraId="70BFF744" w14:textId="1DBDA833" w:rsidR="00595EBA" w:rsidRDefault="00595EBA" w:rsidP="00595EBA">
      <w:pPr>
        <w:pStyle w:val="ListParagraph"/>
        <w:numPr>
          <w:ilvl w:val="0"/>
          <w:numId w:val="1"/>
        </w:numPr>
        <w:spacing w:line="360" w:lineRule="auto"/>
      </w:pPr>
      <w:r>
        <w:t>Define “democracy” _____________________________________________________________ ______________________________________________________________________________</w:t>
      </w:r>
    </w:p>
    <w:p w14:paraId="0FEA6CAB" w14:textId="3AFFFC6E" w:rsidR="00595EBA" w:rsidRDefault="00595EBA" w:rsidP="00595EBA">
      <w:pPr>
        <w:pStyle w:val="ListParagraph"/>
        <w:numPr>
          <w:ilvl w:val="0"/>
          <w:numId w:val="1"/>
        </w:numPr>
        <w:spacing w:line="360" w:lineRule="auto"/>
      </w:pPr>
      <w:r>
        <w:t>Explain in your own words (IYOW) how democracy impacts the citizens of a country : __________________________________________________________________________________________________________________________________________________________________________________________________________________________________________ ____________________________________________________________________________________________________________________________________________________________</w:t>
      </w:r>
    </w:p>
    <w:p w14:paraId="0983D537" w14:textId="773F152F" w:rsidR="00595EBA" w:rsidRDefault="00595EBA" w:rsidP="00595EBA">
      <w:pPr>
        <w:pStyle w:val="ListParagraph"/>
        <w:numPr>
          <w:ilvl w:val="0"/>
          <w:numId w:val="1"/>
        </w:numPr>
        <w:spacing w:line="360" w:lineRule="auto"/>
      </w:pPr>
      <w:r>
        <w:t>Define “pluralism” _______________________________________________________________ ______________________________________________________________________________</w:t>
      </w:r>
    </w:p>
    <w:p w14:paraId="4A1C9187" w14:textId="78D659F5" w:rsidR="00595EBA" w:rsidRDefault="000610AD" w:rsidP="00595EBA">
      <w:pPr>
        <w:pStyle w:val="ListParagraph"/>
        <w:numPr>
          <w:ilvl w:val="0"/>
          <w:numId w:val="1"/>
        </w:numPr>
        <w:spacing w:line="360" w:lineRule="auto"/>
      </w:pPr>
      <w:r>
        <w:t>Describe</w:t>
      </w:r>
      <w:r w:rsidR="00595EBA">
        <w:t xml:space="preserve"> how pluralism (IYOW) impacts politics: 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595F663" w14:textId="72106149" w:rsidR="00595EBA" w:rsidRDefault="00595EBA" w:rsidP="00595EBA">
      <w:pPr>
        <w:pStyle w:val="ListParagraph"/>
        <w:numPr>
          <w:ilvl w:val="0"/>
          <w:numId w:val="1"/>
        </w:numPr>
        <w:spacing w:line="360" w:lineRule="auto"/>
      </w:pPr>
      <w:r>
        <w:t>Define “constitutionalism” ________________________________________________________ ______________________________________________________________________________</w:t>
      </w:r>
    </w:p>
    <w:p w14:paraId="797123FA" w14:textId="74601619" w:rsidR="00595EBA" w:rsidRDefault="00595EBA" w:rsidP="00595EBA">
      <w:pPr>
        <w:pStyle w:val="ListParagraph"/>
        <w:numPr>
          <w:ilvl w:val="0"/>
          <w:numId w:val="1"/>
        </w:numPr>
        <w:spacing w:line="360" w:lineRule="auto"/>
      </w:pPr>
      <w:r>
        <w:t>Describe how constitutionalism (IYOW) impacts the power of a government: _______________ _____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8B6A9C">
        <w:t>______________________________________________________________________________</w:t>
      </w:r>
    </w:p>
    <w:p w14:paraId="754C65A2" w14:textId="28D10DE1" w:rsidR="00595EBA" w:rsidRDefault="00595EBA" w:rsidP="00595EBA">
      <w:pPr>
        <w:pStyle w:val="ListParagraph"/>
        <w:numPr>
          <w:ilvl w:val="0"/>
          <w:numId w:val="1"/>
        </w:numPr>
        <w:spacing w:line="360" w:lineRule="auto"/>
      </w:pPr>
      <w:r>
        <w:t>Define “elitism” _________________________________________________________________ ______________________________________________________________________________</w:t>
      </w:r>
    </w:p>
    <w:p w14:paraId="2A812BB9" w14:textId="07108370" w:rsidR="00595EBA" w:rsidRPr="00595EBA" w:rsidRDefault="00595EBA" w:rsidP="00595EBA">
      <w:pPr>
        <w:pStyle w:val="ListParagraph"/>
        <w:numPr>
          <w:ilvl w:val="0"/>
          <w:numId w:val="1"/>
        </w:numPr>
        <w:spacing w:line="360" w:lineRule="auto"/>
      </w:pPr>
      <w:r>
        <w:lastRenderedPageBreak/>
        <w:t>Describe how “elitism” impacts a nations government (IYOW): 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bookmarkStart w:id="0" w:name="_GoBack"/>
      <w:bookmarkEnd w:id="0"/>
    </w:p>
    <w:sectPr w:rsidR="00595EBA" w:rsidRPr="00595E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6170F"/>
    <w:multiLevelType w:val="hybridMultilevel"/>
    <w:tmpl w:val="C7FA4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wMLUwNzA0MDcyMTRW0lEKTi0uzszPAykwqgUAAXgibiwAAAA="/>
  </w:docVars>
  <w:rsids>
    <w:rsidRoot w:val="00595EBA"/>
    <w:rsid w:val="000610AD"/>
    <w:rsid w:val="003D10C2"/>
    <w:rsid w:val="003F3CEE"/>
    <w:rsid w:val="00595EBA"/>
    <w:rsid w:val="008B6A9C"/>
    <w:rsid w:val="0094050E"/>
    <w:rsid w:val="00A83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51820"/>
  <w15:chartTrackingRefBased/>
  <w15:docId w15:val="{BDE22901-B038-4538-81D6-58ED7240A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47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2</cp:revision>
  <dcterms:created xsi:type="dcterms:W3CDTF">2018-08-15T11:24:00Z</dcterms:created>
  <dcterms:modified xsi:type="dcterms:W3CDTF">2018-08-16T11:57:00Z</dcterms:modified>
</cp:coreProperties>
</file>